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na Barka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ka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2 Hackberry Court West,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inakhan10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1301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ibre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ae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